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rvey Response Summary with Chi-Square Tes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DK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DK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suse_a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sult_veteri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09:42:08Z</dcterms:created>
  <dcterms:modified xsi:type="dcterms:W3CDTF">2025-02-08T09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